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Mason</w:t>
      </w:r>
    </w:p>
    <w:bookmarkStart w:id="20" w:name="scholarship-application-letter"/>
    <w:p>
      <w:pPr>
        <w:pStyle w:val="Heading1"/>
      </w:pPr>
      <w:r>
        <w:t xml:space="preserve">Scholarship Application Letter</w:t>
      </w:r>
    </w:p>
    <w:p>
      <w:pPr>
        <w:pStyle w:val="FirstParagraph"/>
      </w:pPr>
      <w:r>
        <w:t xml:space="preserve">For Consideration by the Zimbabwe Harare Scholarship Committee</w:t>
      </w:r>
    </w:p>
    <w:bookmarkEnd w:id="20"/>
    <w:p>
      <w:pPr>
        <w:pStyle w:val="BodyText"/>
      </w:pPr>
      <w:r>
        <w:t xml:space="preserve">Mason Chikwanda</w:t>
      </w:r>
      <w:r>
        <w:br/>
      </w:r>
      <w:r>
        <w:t xml:space="preserve">123 Mbare Road, Harare, Zimbabwe</w:t>
      </w:r>
      <w:r>
        <w:br/>
      </w:r>
      <w:r>
        <w:t xml:space="preserve">0771 234 567 | mason.chikwanda@email.com</w:t>
      </w:r>
      <w:r>
        <w:br/>
      </w:r>
      <w:r>
        <w:t xml:space="preserve">October 26, 2023</w:t>
      </w:r>
    </w:p>
    <w:p>
      <w:pPr>
        <w:pStyle w:val="BodyText"/>
      </w:pPr>
      <w:r>
        <w:t xml:space="preserve">Scholarship Committee</w:t>
      </w:r>
      <w:r>
        <w:br/>
      </w:r>
      <w:r>
        <w:t xml:space="preserve">Zimbabwe Harare Education Foundation</w:t>
      </w:r>
      <w:r>
        <w:br/>
      </w:r>
      <w:r>
        <w:t xml:space="preserve">P.O. Box 102, Harare, Zimbabwe</w:t>
      </w:r>
    </w:p>
    <w:p>
      <w:pPr>
        <w:pStyle w:val="BodyText"/>
      </w:pPr>
      <w:r>
        <w:t xml:space="preserve">Dear Esteemed Scholarship Committee Members,</w:t>
      </w:r>
    </w:p>
    <w:p>
      <w:pPr>
        <w:pStyle w:val="BodyText"/>
      </w:pPr>
      <w:r>
        <w:t xml:space="preserve">It is with profound respect and unwavering determination that I submit this Scholarship Application Letter for the prestigious Zimbabwe Harare Academic Excellence Award. As a third-year student at Harare High School, where I have consistently ranked in the top 3% of my cohort, I seek financial assistance to pursue higher education in my home city of Zimbabwe Harare. This scholarship represents not merely an academic opportunity but a vital catalyst for breaking generational cycles of limited access to quality education within our vibrant community.</w:t>
      </w:r>
    </w:p>
    <w:p>
      <w:pPr>
        <w:pStyle w:val="BodyText"/>
      </w:pPr>
      <w:r>
        <w:t xml:space="preserve">Born and raised in the heart of Zimbabwe Harare, I have witnessed firsthand how transformative education can be for young people navigating urban challenges. My neighborhood in Mbare—a dynamic yet resource-constrained township—has shaped my perspective on equitable opportunity. While my parents work tirelessly as teachers at a public school near the Harare Central Library, their combined income barely covers basic needs. This Scholarship Application Letter is therefore not merely a formality, but an earnest appeal for support to alleviate the financial burden that threatens to derail my academic trajectory. I am confident that with this scholarship, I can focus entirely on becoming one of Zimbabwe's next generation of leaders in sustainable development.</w:t>
      </w:r>
    </w:p>
    <w:p>
      <w:pPr>
        <w:pStyle w:val="BodyText"/>
      </w:pPr>
      <w:r>
        <w:t xml:space="preserve">My academic journey in Zimbabwe Harare has been defined by consistent excellence and intellectual curiosity. I maintained a 92% average across all subjects during my Junior Certificate, including perfect scores in Mathematics (98%) and Environmental Science (97%). My research project on "Urban Agriculture Solutions for Harare's Food Security" earned me the Regional Young Innovator Award at the Zimbabwe Science Fair last year. This initiative, developed while volunteering at the Harare City Council's Community Gardens program, directly addressed food scarcity in our neighborhood—proving that theoretical knowledge must serve tangible community needs. My teachers consistently note my ability to connect classroom learning with real-world challenges facing Zimbabwe Harare.</w:t>
      </w:r>
    </w:p>
    <w:p>
      <w:pPr>
        <w:pStyle w:val="BodyText"/>
      </w:pPr>
      <w:r>
        <w:t xml:space="preserve">Beyond academics, I have committed myself to strengthening Zimbabwe Harare's social fabric. As president of the Student Environmental Club at Harare High School, I organized "Green Harare Week" in April 2023, mobilizing over 150 students to clean public spaces along the Avondale River. This project received recognition from the City Council and inspired similar initiatives across three other high schools in the metropolitan area. Additionally, I mentor younger students from underprivileged backgrounds through the Harare Youth Empowerment Network—a program that bridges educational gaps in our city's informal settlements. These experiences have taught me that true leadership means empowering others while lifting oneself up, a principle central to my vision for Zimbabwe Harare's future.</w:t>
      </w:r>
    </w:p>
    <w:p>
      <w:pPr>
        <w:pStyle w:val="BodyText"/>
      </w:pPr>
      <w:r>
        <w:t xml:space="preserve">My academic goals are deeply intertwined with Zimbabwe Harare's development priorities. I aspire to study Environmental Engineering at the University of Zimbabwe (UZ), focusing on climate-resilient infrastructure for urban centers like ours. With Harare experiencing unprecedented urbanization pressures—from flooding in low-lying areas to inadequate waste management—I am determined to contribute innovative solutions rooted in local context. The UZ Department of Civil Engineering has developed groundbreaking research on sustainable drainage systems that could revolutionize how we manage Zimbabwe Harare's water resources. This scholarship would allow me to access specialized training and research opportunities unavailable through my current financial constraints.</w:t>
      </w:r>
    </w:p>
    <w:p>
      <w:pPr>
        <w:pStyle w:val="BodyText"/>
      </w:pPr>
      <w:r>
        <w:t xml:space="preserve">I understand that this Scholarship Application Letter requires more than academic credentials—it demands proof of character, community commitment, and future impact. Allow me to share a personal anecdote illustrating this commitment: During the 2022 Harare floods that displaced thousands in Chitungwiza (a neighboring suburb), I organized a team of 15 students to deliver emergency supplies from our school's storage facility to flood-affected families. We distributed over 300 meals and essential hygiene kits, working alongside the Red Cross volunteers stationed at the National Sports Stadium in Harare. This experience crystallized my understanding that education without service is incomplete—especially in Zimbabwe Harare where communities must rise together.</w:t>
      </w:r>
    </w:p>
    <w:p>
      <w:pPr>
        <w:pStyle w:val="BodyText"/>
      </w:pPr>
      <w:r>
        <w:t xml:space="preserve">The financial aspect cannot be overstated. The annual cost of tuition and accommodation at the University of Zimbabwe exceeds $800 USD, while my family's combined income averages $320 USD monthly. Without this scholarship, I would be forced to seek employment during my studies or abandon higher education entirely—a decision that would devastate not only my future but also the aspirations of countless young people in Zimbabwe Harare who see me as a role model. The Zimbabwe Harare Scholarship Committee's mission to "invest in human capital for national development" resonates with every fiber of my being, as I believe our nation's prosperity depends on empowering students like myself to thrive locally.</w:t>
      </w:r>
    </w:p>
    <w:p>
      <w:pPr>
        <w:pStyle w:val="BodyText"/>
      </w:pPr>
      <w:r>
        <w:t xml:space="preserve">Looking ahead, I envision contributing to Zimbabwe Harare through the creation of an urban sustainability nonprofit focused on youth-led environmental projects. My long-term goal is to establish a green technology hub in Harare that trains students in renewable energy solutions while addressing air pollution—a critical issue affecting over 70% of Zimbabwe's urban population. This vision aligns perfectly with the national "Zimbabwe Agenda for Sustainable Socio-Economic Transformation (ZimAsset)" which prioritizes youth engagement in sustainable development. The scholarship would provide the foundation for this mission, enabling me to earn credentials while simultaneously building community capacity.</w:t>
      </w:r>
    </w:p>
    <w:p>
      <w:pPr>
        <w:pStyle w:val="BodyText"/>
      </w:pPr>
      <w:r>
        <w:t xml:space="preserve">In closing, I reiterate that this Scholarship Application Letter represents a culmination of years of dedication, service, and dreams for Zimbabwe Harare's future. As Mason Chikwanda—a proud resident of the city I am committed to improving—I pledge to honor this opportunity through relentless academic excellence, active community participation, and innovative problem-solving. I have attached all required documents: academic transcripts (including 2023 national exam results), recommendation letters from my principal and City Council representative, and proof of financial need.</w:t>
      </w:r>
    </w:p>
    <w:p>
      <w:pPr>
        <w:pStyle w:val="BodyText"/>
      </w:pPr>
      <w:r>
        <w:t xml:space="preserve">Thank you for considering my application with the urgency this cause demands. I welcome the opportunity to discuss how I can contribute to Zimbabwe Harare's brighter tomorrow through your esteemed scholarship program.</w:t>
      </w:r>
    </w:p>
    <w:p>
      <w:pPr>
        <w:pStyle w:val="BodyText"/>
      </w:pPr>
      <w:r>
        <w:t xml:space="preserve">Sincerely,</w:t>
      </w:r>
      <w:r>
        <w:br/>
      </w:r>
      <w:r>
        <w:br/>
      </w:r>
      <w:r>
        <w:rPr>
          <w:bCs/>
          <w:b/>
        </w:rPr>
        <w:t xml:space="preserve">Mason Chikwanda</w:t>
      </w:r>
      <w:r>
        <w:br/>
      </w:r>
      <w:r>
        <w:t xml:space="preserve">Student, Harare High School</w:t>
      </w:r>
      <w:r>
        <w:br/>
      </w:r>
      <w:r>
        <w:t xml:space="preserve">Zimbabwe Harare</w:t>
      </w:r>
    </w:p>
    <w:p>
      <w:pPr>
        <w:pStyle w:val="BodyText"/>
      </w:pPr>
      <w:r>
        <w:t xml:space="preserve">Word Count: 897</w:t>
      </w:r>
    </w:p>
    <w:p>
      <w:pPr>
        <w:pStyle w:val="BodyText"/>
      </w:pPr>
      <w:r>
        <w:t xml:space="preserve">This Scholarship Application Letter reflects the commitment of Mason Chikwanda, a dedicated student from Zimbabwe Harare, to transforming educational opportunities within his communit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Mason</dc:title>
  <dc:creator/>
  <dc:language>en</dc:language>
  <cp:keywords/>
  <dcterms:created xsi:type="dcterms:W3CDTF">2025-12-12T07:35:03Z</dcterms:created>
  <dcterms:modified xsi:type="dcterms:W3CDTF">2025-12-12T07:35:03Z</dcterms:modified>
</cp:coreProperties>
</file>

<file path=docProps/custom.xml><?xml version="1.0" encoding="utf-8"?>
<Properties xmlns="http://schemas.openxmlformats.org/officeDocument/2006/custom-properties" xmlns:vt="http://schemas.openxmlformats.org/officeDocument/2006/docPropsVTypes"/>
</file>